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ลักกาารจัดและตกแต่งบ้า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8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ฝึกพิมพ์ DLTV ม.2 การงานอาชีพ หลักกาารจัดและตกแต่งบ้าน</dc:title>
  <dc:creator/>
  <cp:keywords/>
  <dcterms:created xsi:type="dcterms:W3CDTF">2021-03-23T09:15:01Z</dcterms:created>
  <dcterms:modified xsi:type="dcterms:W3CDTF">2021-03-23T0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8 ธันวาคม 2563 เวลา 09.57 น.</vt:lpwstr>
  </property>
  <property fmtid="{D5CDD505-2E9C-101B-9397-08002B2CF9AE}" pid="3" name="subtitle">
    <vt:lpwstr/>
  </property>
</Properties>
</file>